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35E14" w14:textId="77777777" w:rsidR="00157B77" w:rsidRDefault="00157B77" w:rsidP="00157B77">
      <w:pPr>
        <w:spacing w:line="480" w:lineRule="auto"/>
        <w:ind w:left="360" w:hanging="360"/>
      </w:pPr>
      <w:r>
        <w:t>Important note:</w:t>
      </w:r>
    </w:p>
    <w:p w14:paraId="7CBF0A65" w14:textId="7F17CA75" w:rsidR="00157B77" w:rsidRPr="00157B77" w:rsidRDefault="00157B77" w:rsidP="00157B77">
      <w:pPr>
        <w:spacing w:line="480" w:lineRule="auto"/>
        <w:ind w:left="360" w:hanging="360"/>
      </w:pPr>
      <w:r w:rsidRPr="00157B77">
        <w:rPr>
          <w:rFonts w:cstheme="minorHAnsi"/>
          <w:sz w:val="24"/>
          <w:szCs w:val="24"/>
        </w:rPr>
        <w:t xml:space="preserve">This process enables RetentionHoldEnabled on mailboxes, </w:t>
      </w:r>
      <w:r w:rsidR="009977C8">
        <w:rPr>
          <w:rFonts w:cstheme="minorHAnsi"/>
          <w:sz w:val="24"/>
          <w:szCs w:val="24"/>
        </w:rPr>
        <w:t>which</w:t>
      </w:r>
      <w:r w:rsidRPr="00157B77">
        <w:rPr>
          <w:rFonts w:cstheme="minorHAnsi"/>
          <w:sz w:val="24"/>
          <w:szCs w:val="24"/>
        </w:rPr>
        <w:t xml:space="preserve"> </w:t>
      </w:r>
      <w:r w:rsidR="009977C8">
        <w:rPr>
          <w:rFonts w:cstheme="minorHAnsi"/>
          <w:sz w:val="24"/>
          <w:szCs w:val="24"/>
        </w:rPr>
        <w:t>need</w:t>
      </w:r>
      <w:r w:rsidRPr="00157B77">
        <w:rPr>
          <w:rFonts w:cstheme="minorHAnsi"/>
          <w:sz w:val="24"/>
          <w:szCs w:val="24"/>
        </w:rPr>
        <w:t xml:space="preserve"> to be turned off.</w:t>
      </w:r>
    </w:p>
    <w:p w14:paraId="7D2482E8" w14:textId="77777777" w:rsidR="00157B77" w:rsidRDefault="00157B77" w:rsidP="00157B77">
      <w:pPr>
        <w:spacing w:line="480" w:lineRule="auto"/>
        <w:ind w:left="720" w:hanging="360"/>
      </w:pPr>
    </w:p>
    <w:p w14:paraId="49AB5C05" w14:textId="7278131A" w:rsidR="00DF2C63" w:rsidRDefault="00A36F71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irst</w:t>
      </w:r>
      <w:r w:rsidR="009977C8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create the pst </w:t>
      </w:r>
      <w:r w:rsidR="00DF2C63">
        <w:rPr>
          <w:rFonts w:cstheme="minorHAnsi"/>
          <w:sz w:val="24"/>
          <w:szCs w:val="24"/>
        </w:rPr>
        <w:t xml:space="preserve">file. AKA, </w:t>
      </w:r>
      <w:r w:rsidR="00C07984">
        <w:rPr>
          <w:rFonts w:cstheme="minorHAnsi"/>
          <w:sz w:val="24"/>
          <w:szCs w:val="24"/>
        </w:rPr>
        <w:t>Create a calendar with your intended results and then export it to a PST</w:t>
      </w:r>
    </w:p>
    <w:p w14:paraId="0381B7D2" w14:textId="7FCC08C8" w:rsidR="00332809" w:rsidRDefault="00332809" w:rsidP="00332809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5E9CFB91" wp14:editId="4E326EA8">
            <wp:extent cx="2811769" cy="2714625"/>
            <wp:effectExtent l="0" t="0" r="8255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20452" cy="2723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9D41F" w14:textId="6D77C8E3" w:rsidR="00332809" w:rsidRDefault="00944740" w:rsidP="00332809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7173C173" wp14:editId="1B5A2CDD">
            <wp:extent cx="3454582" cy="2581275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63728" cy="2588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2ABEB" w14:textId="6A10047A" w:rsidR="00C50BD0" w:rsidRDefault="00C50BD0" w:rsidP="00332809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898581E" wp14:editId="589E2BD1">
            <wp:extent cx="2705100" cy="2103277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21794" cy="2116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8A60C" w14:textId="155467E0" w:rsidR="00B843B0" w:rsidRDefault="00B843B0" w:rsidP="00332809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eave “Include subfolders” unchecked.</w:t>
      </w:r>
    </w:p>
    <w:p w14:paraId="25A37119" w14:textId="377A8729" w:rsidR="009422B1" w:rsidRDefault="009422B1" w:rsidP="00B843B0">
      <w:pPr>
        <w:pStyle w:val="ListParagraph"/>
        <w:numPr>
          <w:ilvl w:val="2"/>
          <w:numId w:val="2"/>
        </w:numPr>
        <w:spacing w:line="480" w:lineRule="auto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6A4C45A6" wp14:editId="380F213A">
            <wp:extent cx="2867025" cy="2135301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2085" cy="2146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0089B" w14:textId="520DC9ED" w:rsidR="001C08A8" w:rsidRDefault="001C08A8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7ED1A6EE" wp14:editId="70AA9FAD">
            <wp:extent cx="3253419" cy="2456815"/>
            <wp:effectExtent l="0" t="0" r="4445" b="63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60056" cy="2461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8578B" w14:textId="01312549" w:rsidR="00D23072" w:rsidRDefault="00D23072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eave “Password” blank</w:t>
      </w:r>
    </w:p>
    <w:p w14:paraId="55700961" w14:textId="3810B5A3" w:rsidR="00D23072" w:rsidRDefault="00D23072" w:rsidP="00D23072">
      <w:pPr>
        <w:pStyle w:val="ListParagraph"/>
        <w:numPr>
          <w:ilvl w:val="2"/>
          <w:numId w:val="2"/>
        </w:numPr>
        <w:spacing w:line="480" w:lineRule="auto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414F29F" wp14:editId="43EE6E72">
            <wp:extent cx="2393744" cy="1343025"/>
            <wp:effectExtent l="0" t="0" r="6985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96430" cy="1344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3634F" w14:textId="3E61D168" w:rsidR="00F356DE" w:rsidRPr="00E25F3F" w:rsidRDefault="0072497B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="00971E74" w:rsidRPr="00E25F3F">
        <w:rPr>
          <w:rFonts w:cstheme="minorHAnsi"/>
          <w:sz w:val="24"/>
          <w:szCs w:val="24"/>
        </w:rPr>
        <w:t>reate a mapping file in .CSV format</w:t>
      </w:r>
      <w:r w:rsidR="0060555A" w:rsidRPr="00E25F3F">
        <w:rPr>
          <w:rFonts w:cstheme="minorHAnsi"/>
          <w:sz w:val="24"/>
          <w:szCs w:val="24"/>
        </w:rPr>
        <w:t xml:space="preserve"> </w:t>
      </w:r>
    </w:p>
    <w:p w14:paraId="7BBAE772" w14:textId="4E1A55C8" w:rsidR="00E54142" w:rsidRPr="00E25F3F" w:rsidRDefault="00E54142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Headers are</w:t>
      </w:r>
      <w:r w:rsidR="009C6907" w:rsidRPr="00E25F3F">
        <w:rPr>
          <w:rFonts w:cstheme="minorHAnsi"/>
          <w:sz w:val="24"/>
          <w:szCs w:val="24"/>
        </w:rPr>
        <w:t xml:space="preserve">: </w:t>
      </w:r>
      <w:r w:rsidRPr="00E25F3F">
        <w:rPr>
          <w:rFonts w:cstheme="minorHAnsi"/>
          <w:sz w:val="24"/>
          <w:szCs w:val="24"/>
        </w:rPr>
        <w:t>Workload,FilePath,Name,Mailbox,IsArchive,TargetRootFolder,ContentCodePage,SPFileContainer,SpManifestContainer,SPSiteUrl</w:t>
      </w:r>
    </w:p>
    <w:p w14:paraId="26F40D9C" w14:textId="7473B881" w:rsidR="00E54142" w:rsidRPr="00E25F3F" w:rsidRDefault="009977C8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xample</w:t>
      </w:r>
    </w:p>
    <w:p w14:paraId="1C9F2525" w14:textId="0CC6F0BE" w:rsidR="00CB215D" w:rsidRDefault="00BE21E3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BE21E3">
        <w:rPr>
          <w:rFonts w:cstheme="minorHAnsi"/>
          <w:noProof/>
          <w:sz w:val="24"/>
          <w:szCs w:val="24"/>
        </w:rPr>
        <w:drawing>
          <wp:inline distT="0" distB="0" distL="0" distR="0" wp14:anchorId="35C0BD25" wp14:editId="755E70DC">
            <wp:extent cx="5629275" cy="6372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77144" cy="642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E6364" w14:textId="45B2307E" w:rsidR="00710FFA" w:rsidRDefault="00710FFA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ote: </w:t>
      </w:r>
      <w:r w:rsidR="008A25C8">
        <w:rPr>
          <w:rFonts w:cstheme="minorHAnsi"/>
          <w:sz w:val="24"/>
          <w:szCs w:val="24"/>
        </w:rPr>
        <w:t xml:space="preserve">If the user has a soft-deleted mailbox you will need to use the Guid. This </w:t>
      </w:r>
      <w:r w:rsidR="003721EF">
        <w:rPr>
          <w:rFonts w:cstheme="minorHAnsi"/>
          <w:sz w:val="24"/>
          <w:szCs w:val="24"/>
        </w:rPr>
        <w:t>tends to happen with rehires.</w:t>
      </w:r>
    </w:p>
    <w:p w14:paraId="1F507652" w14:textId="397E8C74" w:rsidR="003721EF" w:rsidRPr="006E225F" w:rsidRDefault="00F221EE" w:rsidP="003721EF">
      <w:pPr>
        <w:pStyle w:val="ListParagraph"/>
        <w:numPr>
          <w:ilvl w:val="2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F221EE">
        <w:rPr>
          <w:rFonts w:cstheme="minorHAnsi"/>
          <w:sz w:val="24"/>
          <w:szCs w:val="24"/>
        </w:rPr>
        <w:t>Get-Mailbox -Identity &lt;UserPrincipalName&gt; | fl Name,Distinguishedname,Guid</w:t>
      </w:r>
    </w:p>
    <w:p w14:paraId="1CB02490" w14:textId="167A14DE" w:rsidR="00CA140A" w:rsidRPr="00E25F3F" w:rsidRDefault="00DD04A3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Now</w:t>
      </w:r>
      <w:r w:rsidR="009977C8">
        <w:rPr>
          <w:rFonts w:cstheme="minorHAnsi"/>
          <w:sz w:val="24"/>
          <w:szCs w:val="24"/>
        </w:rPr>
        <w:t>,</w:t>
      </w:r>
      <w:r w:rsidRPr="00E25F3F">
        <w:rPr>
          <w:rFonts w:cstheme="minorHAnsi"/>
          <w:sz w:val="24"/>
          <w:szCs w:val="24"/>
        </w:rPr>
        <w:t xml:space="preserve"> we need to copy the file to Azure blob storage </w:t>
      </w:r>
      <w:r w:rsidR="008F1A23" w:rsidRPr="00E25F3F">
        <w:rPr>
          <w:rFonts w:cstheme="minorHAnsi"/>
          <w:sz w:val="24"/>
          <w:szCs w:val="24"/>
        </w:rPr>
        <w:t xml:space="preserve">to add it to the </w:t>
      </w:r>
      <w:r w:rsidR="006E225F">
        <w:rPr>
          <w:rFonts w:cstheme="minorHAnsi"/>
          <w:sz w:val="24"/>
          <w:szCs w:val="24"/>
        </w:rPr>
        <w:t>mailbox(s)</w:t>
      </w:r>
    </w:p>
    <w:p w14:paraId="39A9F029" w14:textId="674C6C8C" w:rsidR="007E05FF" w:rsidRDefault="007E05FF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o</w:t>
      </w:r>
      <w:r w:rsidR="005F1EA2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</w:rPr>
        <w:t>d to MS 365 compliance center</w:t>
      </w:r>
    </w:p>
    <w:p w14:paraId="437AD470" w14:textId="77777777" w:rsidR="007E05FF" w:rsidRPr="007E05FF" w:rsidRDefault="00F221EE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hyperlink r:id="rId13" w:history="1">
        <w:r w:rsidR="007E05FF">
          <w:rPr>
            <w:rStyle w:val="Hyperlink"/>
          </w:rPr>
          <w:t>Home - Microsoft 365 compliance</w:t>
        </w:r>
      </w:hyperlink>
    </w:p>
    <w:p w14:paraId="60D3935D" w14:textId="7561C977" w:rsidR="008F1A23" w:rsidRPr="00E25F3F" w:rsidRDefault="008F1A23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lick on the “Information govern</w:t>
      </w:r>
      <w:r w:rsidR="00ED0A30" w:rsidRPr="00E25F3F">
        <w:rPr>
          <w:rFonts w:cstheme="minorHAnsi"/>
          <w:sz w:val="24"/>
          <w:szCs w:val="24"/>
        </w:rPr>
        <w:t>ance” option and select “Import” at the top.</w:t>
      </w:r>
      <w:r w:rsidR="00E303CD" w:rsidRPr="00E25F3F">
        <w:rPr>
          <w:rFonts w:cstheme="minorHAnsi"/>
          <w:sz w:val="24"/>
          <w:szCs w:val="24"/>
        </w:rPr>
        <w:t xml:space="preserve"> Then click on “+ New import job</w:t>
      </w:r>
      <w:r w:rsidR="00986F2D" w:rsidRPr="00E25F3F">
        <w:rPr>
          <w:rFonts w:cstheme="minorHAnsi"/>
          <w:sz w:val="24"/>
          <w:szCs w:val="24"/>
        </w:rPr>
        <w:t>.</w:t>
      </w:r>
      <w:r w:rsidR="00E303CD" w:rsidRPr="00E25F3F">
        <w:rPr>
          <w:rFonts w:cstheme="minorHAnsi"/>
          <w:sz w:val="24"/>
          <w:szCs w:val="24"/>
        </w:rPr>
        <w:t>”</w:t>
      </w:r>
    </w:p>
    <w:p w14:paraId="7DC5FB25" w14:textId="1148A903" w:rsidR="00ED0A30" w:rsidRPr="00E25F3F" w:rsidRDefault="005F1BA5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2B8887AC" wp14:editId="77470AFD">
            <wp:extent cx="3728424" cy="4214192"/>
            <wp:effectExtent l="0" t="0" r="5715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38362" cy="422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19B8C" w14:textId="340A543A" w:rsidR="007F5CC6" w:rsidRPr="00E25F3F" w:rsidRDefault="00D457B5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In the popout</w:t>
      </w:r>
      <w:r w:rsidR="00986F2D" w:rsidRPr="00E25F3F">
        <w:rPr>
          <w:rFonts w:cstheme="minorHAnsi"/>
          <w:sz w:val="24"/>
          <w:szCs w:val="24"/>
        </w:rPr>
        <w:t>,</w:t>
      </w:r>
      <w:r w:rsidR="002447CC" w:rsidRPr="00E25F3F">
        <w:rPr>
          <w:rFonts w:cstheme="minorHAnsi"/>
          <w:sz w:val="24"/>
          <w:szCs w:val="24"/>
        </w:rPr>
        <w:t xml:space="preserve"> enter a name and click “Next</w:t>
      </w:r>
      <w:r w:rsidR="00986F2D" w:rsidRPr="00E25F3F">
        <w:rPr>
          <w:rFonts w:cstheme="minorHAnsi"/>
          <w:sz w:val="24"/>
          <w:szCs w:val="24"/>
        </w:rPr>
        <w:t>.</w:t>
      </w:r>
      <w:r w:rsidR="002447CC" w:rsidRPr="00E25F3F">
        <w:rPr>
          <w:rFonts w:cstheme="minorHAnsi"/>
          <w:sz w:val="24"/>
          <w:szCs w:val="24"/>
        </w:rPr>
        <w:t>”</w:t>
      </w:r>
    </w:p>
    <w:p w14:paraId="2B2086A6" w14:textId="75B3E71F" w:rsidR="002447CC" w:rsidRPr="00E25F3F" w:rsidRDefault="002447CC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77F58FBC" wp14:editId="5E3165A7">
            <wp:extent cx="3170743" cy="3498574"/>
            <wp:effectExtent l="0" t="0" r="0" b="6985"/>
            <wp:docPr id="50" name="Picture 5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80522" cy="3509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67BF0" w14:textId="0B4E0A31" w:rsidR="002447CC" w:rsidRPr="00E25F3F" w:rsidRDefault="000D4CF3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heck “Upload your data” and click “Next</w:t>
      </w:r>
      <w:r w:rsidR="00986F2D" w:rsidRPr="00E25F3F">
        <w:rPr>
          <w:rFonts w:cstheme="minorHAnsi"/>
          <w:sz w:val="24"/>
          <w:szCs w:val="24"/>
        </w:rPr>
        <w:t>.</w:t>
      </w:r>
      <w:r w:rsidRPr="00E25F3F">
        <w:rPr>
          <w:rFonts w:cstheme="minorHAnsi"/>
          <w:sz w:val="24"/>
          <w:szCs w:val="24"/>
        </w:rPr>
        <w:t>”</w:t>
      </w:r>
    </w:p>
    <w:p w14:paraId="3581FF2B" w14:textId="26FC7347" w:rsidR="000D4CF3" w:rsidRPr="00E25F3F" w:rsidRDefault="000D4CF3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7FFC7227" wp14:editId="2B8244C5">
            <wp:extent cx="3644155" cy="3952112"/>
            <wp:effectExtent l="0" t="0" r="0" b="0"/>
            <wp:docPr id="51" name="Picture 5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49748" cy="3958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F2743" w14:textId="4BE9BA77" w:rsidR="008E0FD6" w:rsidRPr="00E25F3F" w:rsidRDefault="00D3672D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lastRenderedPageBreak/>
        <w:t>C</w:t>
      </w:r>
      <w:r w:rsidR="003C307D" w:rsidRPr="00E25F3F">
        <w:rPr>
          <w:rFonts w:cstheme="minorHAnsi"/>
          <w:sz w:val="24"/>
          <w:szCs w:val="24"/>
        </w:rPr>
        <w:t>lick “Show network upload</w:t>
      </w:r>
      <w:r w:rsidR="002C4061" w:rsidRPr="00E25F3F">
        <w:rPr>
          <w:rFonts w:cstheme="minorHAnsi"/>
          <w:sz w:val="24"/>
          <w:szCs w:val="24"/>
        </w:rPr>
        <w:t xml:space="preserve"> SAS URL” to generat</w:t>
      </w:r>
      <w:r w:rsidR="00986F2D" w:rsidRPr="00E25F3F">
        <w:rPr>
          <w:rFonts w:cstheme="minorHAnsi"/>
          <w:sz w:val="24"/>
          <w:szCs w:val="24"/>
        </w:rPr>
        <w:t>e</w:t>
      </w:r>
      <w:r w:rsidR="002C4061" w:rsidRPr="00E25F3F">
        <w:rPr>
          <w:rFonts w:cstheme="minorHAnsi"/>
          <w:sz w:val="24"/>
          <w:szCs w:val="24"/>
        </w:rPr>
        <w:t xml:space="preserve"> a code for uploading to Azure Blob storage.</w:t>
      </w:r>
    </w:p>
    <w:p w14:paraId="37FB13E4" w14:textId="2A6C8FE3" w:rsidR="002C4061" w:rsidRPr="00E25F3F" w:rsidRDefault="002C4061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730340E3" wp14:editId="58C576D4">
            <wp:extent cx="5136543" cy="2054617"/>
            <wp:effectExtent l="0" t="0" r="6985" b="3175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47885" cy="2059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CE62" w14:textId="709CD160" w:rsidR="002C4061" w:rsidRPr="00E25F3F" w:rsidRDefault="006B3EEC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Open “Micros</w:t>
      </w:r>
      <w:r w:rsidR="00986F2D" w:rsidRPr="00E25F3F">
        <w:rPr>
          <w:rFonts w:cstheme="minorHAnsi"/>
          <w:sz w:val="24"/>
          <w:szCs w:val="24"/>
        </w:rPr>
        <w:t>of</w:t>
      </w:r>
      <w:r w:rsidRPr="00E25F3F">
        <w:rPr>
          <w:rFonts w:cstheme="minorHAnsi"/>
          <w:sz w:val="24"/>
          <w:szCs w:val="24"/>
        </w:rPr>
        <w:t>t Azure Storage AzCopy</w:t>
      </w:r>
    </w:p>
    <w:p w14:paraId="42481B25" w14:textId="00EC33F4" w:rsidR="006B3EEC" w:rsidRPr="00E25F3F" w:rsidRDefault="006B3EEC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72AAAF33" wp14:editId="19102FDD">
            <wp:extent cx="1190476" cy="1180952"/>
            <wp:effectExtent l="0" t="0" r="0" b="635"/>
            <wp:docPr id="17" name="Picture 17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ic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190476" cy="11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1C9EC" w14:textId="1A992D8C" w:rsidR="00200A78" w:rsidRPr="00E25F3F" w:rsidRDefault="0063348D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Take the SAS URL</w:t>
      </w:r>
      <w:r w:rsidR="00DA2A3F" w:rsidRPr="00E25F3F">
        <w:rPr>
          <w:rFonts w:cstheme="minorHAnsi"/>
          <w:sz w:val="24"/>
          <w:szCs w:val="24"/>
        </w:rPr>
        <w:t>, add it into the below line</w:t>
      </w:r>
      <w:r w:rsidR="00C36276" w:rsidRPr="00E25F3F">
        <w:rPr>
          <w:rFonts w:cstheme="minorHAnsi"/>
          <w:sz w:val="24"/>
          <w:szCs w:val="24"/>
        </w:rPr>
        <w:t xml:space="preserve"> (notice no space between /Dest:</w:t>
      </w:r>
      <w:r w:rsidR="00C33959" w:rsidRPr="00C33959">
        <w:t xml:space="preserve"> </w:t>
      </w:r>
      <w:r w:rsidR="00C33959" w:rsidRPr="00C33959">
        <w:rPr>
          <w:rFonts w:cstheme="minorHAnsi"/>
          <w:sz w:val="24"/>
          <w:szCs w:val="24"/>
        </w:rPr>
        <w:t>"</w:t>
      </w:r>
      <w:r w:rsidR="00C36276" w:rsidRPr="00E25F3F">
        <w:rPr>
          <w:rFonts w:cstheme="minorHAnsi"/>
          <w:sz w:val="24"/>
          <w:szCs w:val="24"/>
        </w:rPr>
        <w:t>&lt;SAS URL&gt;</w:t>
      </w:r>
      <w:r w:rsidR="00986F2D" w:rsidRPr="00E25F3F">
        <w:rPr>
          <w:rFonts w:cstheme="minorHAnsi"/>
          <w:sz w:val="24"/>
          <w:szCs w:val="24"/>
        </w:rPr>
        <w:t>,</w:t>
      </w:r>
      <w:r w:rsidR="00C33959" w:rsidRPr="00C33959">
        <w:t xml:space="preserve"> </w:t>
      </w:r>
      <w:r w:rsidR="00C33959" w:rsidRPr="00C33959">
        <w:rPr>
          <w:rFonts w:cstheme="minorHAnsi"/>
          <w:sz w:val="24"/>
          <w:szCs w:val="24"/>
        </w:rPr>
        <w:t>"</w:t>
      </w:r>
      <w:r w:rsidR="000E5634" w:rsidRPr="00E25F3F">
        <w:rPr>
          <w:rFonts w:cstheme="minorHAnsi"/>
          <w:sz w:val="24"/>
          <w:szCs w:val="24"/>
        </w:rPr>
        <w:t xml:space="preserve"> and you need the quotes</w:t>
      </w:r>
      <w:r w:rsidR="00C36276" w:rsidRPr="00E25F3F">
        <w:rPr>
          <w:rFonts w:cstheme="minorHAnsi"/>
          <w:sz w:val="24"/>
          <w:szCs w:val="24"/>
        </w:rPr>
        <w:t xml:space="preserve">), and then run the command in </w:t>
      </w:r>
      <w:r w:rsidR="00F246C8" w:rsidRPr="00E25F3F">
        <w:rPr>
          <w:rFonts w:cstheme="minorHAnsi"/>
          <w:sz w:val="24"/>
          <w:szCs w:val="24"/>
        </w:rPr>
        <w:t>Microsoft Azure Storage AzCopy.</w:t>
      </w:r>
      <w:r w:rsidR="00764567" w:rsidRPr="00E25F3F">
        <w:rPr>
          <w:rFonts w:cstheme="minorHAnsi"/>
          <w:sz w:val="24"/>
          <w:szCs w:val="24"/>
        </w:rPr>
        <w:t xml:space="preserve"> </w:t>
      </w:r>
    </w:p>
    <w:p w14:paraId="22CD892B" w14:textId="58C36809" w:rsidR="0063348D" w:rsidRPr="00E25F3F" w:rsidRDefault="0063348D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AzCopy.exe /Source:"\\infmsgadm01\eDiscovery" /Dest:</w:t>
      </w:r>
      <w:r w:rsidR="00C33959" w:rsidRPr="00C33959">
        <w:t xml:space="preserve"> </w:t>
      </w:r>
      <w:r w:rsidR="00C33959" w:rsidRPr="00C33959">
        <w:rPr>
          <w:rFonts w:cstheme="minorHAnsi"/>
          <w:sz w:val="24"/>
          <w:szCs w:val="24"/>
        </w:rPr>
        <w:t>"</w:t>
      </w:r>
      <w:hyperlink r:id="rId19" w:history="1">
        <w:r w:rsidRPr="00E25F3F">
          <w:rPr>
            <w:rStyle w:val="Hyperlink"/>
            <w:rFonts w:cstheme="minorHAnsi"/>
            <w:sz w:val="24"/>
            <w:szCs w:val="24"/>
          </w:rPr>
          <w:t>&lt;</w:t>
        </w:r>
        <w:r w:rsidR="00DA2A3F" w:rsidRPr="00E25F3F">
          <w:rPr>
            <w:rStyle w:val="Hyperlink"/>
            <w:rFonts w:cstheme="minorHAnsi"/>
            <w:sz w:val="24"/>
            <w:szCs w:val="24"/>
          </w:rPr>
          <w:t>SAS</w:t>
        </w:r>
      </w:hyperlink>
      <w:r w:rsidR="00DA2A3F" w:rsidRPr="00E25F3F">
        <w:rPr>
          <w:rStyle w:val="Hyperlink"/>
          <w:rFonts w:cstheme="minorHAnsi"/>
          <w:sz w:val="24"/>
          <w:szCs w:val="24"/>
        </w:rPr>
        <w:t xml:space="preserve"> URL&gt;</w:t>
      </w:r>
      <w:r w:rsidR="00C33959">
        <w:rPr>
          <w:rStyle w:val="Hyperlink"/>
          <w:rFonts w:cstheme="minorHAnsi"/>
          <w:sz w:val="24"/>
          <w:szCs w:val="24"/>
        </w:rPr>
        <w:t xml:space="preserve"> </w:t>
      </w:r>
      <w:r w:rsidR="00C33959" w:rsidRPr="00C33959">
        <w:rPr>
          <w:rStyle w:val="Hyperlink"/>
          <w:rFonts w:cstheme="minorHAnsi"/>
          <w:sz w:val="24"/>
          <w:szCs w:val="24"/>
        </w:rPr>
        <w:t>"</w:t>
      </w:r>
      <w:r w:rsidRPr="00E25F3F">
        <w:rPr>
          <w:rFonts w:cstheme="minorHAnsi"/>
          <w:sz w:val="24"/>
          <w:szCs w:val="24"/>
        </w:rPr>
        <w:t xml:space="preserve">   /Y</w:t>
      </w:r>
    </w:p>
    <w:p w14:paraId="7AEC1EE6" w14:textId="41E66E01" w:rsidR="00467E30" w:rsidRPr="00E25F3F" w:rsidRDefault="00467E30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0C77BBD5" wp14:editId="55E4B451">
            <wp:extent cx="5669280" cy="1041618"/>
            <wp:effectExtent l="0" t="0" r="7620" b="6350"/>
            <wp:docPr id="4" name="Picture 4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74446" cy="1042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6E964" w14:textId="3A2D476C" w:rsidR="00467E30" w:rsidRPr="00E25F3F" w:rsidRDefault="00427C53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 xml:space="preserve">Once the command finishes, </w:t>
      </w:r>
      <w:r w:rsidR="00A51854" w:rsidRPr="00E25F3F">
        <w:rPr>
          <w:rFonts w:cstheme="minorHAnsi"/>
          <w:sz w:val="24"/>
          <w:szCs w:val="24"/>
        </w:rPr>
        <w:t xml:space="preserve">the boxes for “I’m done uploading my files” and “I have access to the mapping file.” </w:t>
      </w:r>
      <w:r w:rsidR="009C61A8" w:rsidRPr="00E25F3F">
        <w:rPr>
          <w:rFonts w:cstheme="minorHAnsi"/>
          <w:sz w:val="24"/>
          <w:szCs w:val="24"/>
        </w:rPr>
        <w:t>The mapping file is the .CSV we created earlier.</w:t>
      </w:r>
    </w:p>
    <w:p w14:paraId="7619C130" w14:textId="3CE8973C" w:rsidR="009C61A8" w:rsidRPr="00E25F3F" w:rsidRDefault="009C61A8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5E793BFF" wp14:editId="528B1670">
            <wp:extent cx="4395935" cy="3760967"/>
            <wp:effectExtent l="0" t="0" r="508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02810" cy="376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EBCC0" w14:textId="6CC1A27E" w:rsidR="009C61A8" w:rsidRPr="00E25F3F" w:rsidRDefault="00765EB8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lick “Select mapping file</w:t>
      </w:r>
      <w:r w:rsidR="00954DDA" w:rsidRPr="00E25F3F">
        <w:rPr>
          <w:rFonts w:cstheme="minorHAnsi"/>
          <w:sz w:val="24"/>
          <w:szCs w:val="24"/>
        </w:rPr>
        <w:t>.</w:t>
      </w:r>
      <w:r w:rsidRPr="00E25F3F">
        <w:rPr>
          <w:rFonts w:cstheme="minorHAnsi"/>
          <w:sz w:val="24"/>
          <w:szCs w:val="24"/>
        </w:rPr>
        <w:t>”</w:t>
      </w:r>
    </w:p>
    <w:p w14:paraId="4E761A7C" w14:textId="50C20D32" w:rsidR="00765EB8" w:rsidRPr="00E25F3F" w:rsidRDefault="00765EB8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7E62A99C" wp14:editId="39B786FB">
            <wp:extent cx="2545328" cy="1361634"/>
            <wp:effectExtent l="0" t="0" r="7620" b="0"/>
            <wp:docPr id="16" name="Picture 1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52259" cy="136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111FA" w14:textId="5B83AC04" w:rsidR="00765EB8" w:rsidRPr="00E25F3F" w:rsidRDefault="00D15D13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Add the mapping file and click “Validate</w:t>
      </w:r>
      <w:r w:rsidR="00954DDA" w:rsidRPr="00E25F3F">
        <w:rPr>
          <w:rFonts w:cstheme="minorHAnsi"/>
          <w:sz w:val="24"/>
          <w:szCs w:val="24"/>
        </w:rPr>
        <w:t>.</w:t>
      </w:r>
      <w:r w:rsidRPr="00E25F3F">
        <w:rPr>
          <w:rFonts w:cstheme="minorHAnsi"/>
          <w:sz w:val="24"/>
          <w:szCs w:val="24"/>
        </w:rPr>
        <w:t>”</w:t>
      </w:r>
    </w:p>
    <w:p w14:paraId="17C6057F" w14:textId="44AC8EBC" w:rsidR="0063348D" w:rsidRPr="00E25F3F" w:rsidRDefault="00ED5AA3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532D2827" wp14:editId="466ABF57">
            <wp:extent cx="2743200" cy="1417320"/>
            <wp:effectExtent l="0" t="0" r="0" b="0"/>
            <wp:docPr id="40" name="Picture 40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47940" cy="1419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20064" w14:textId="2AEC9339" w:rsidR="00ED5AA3" w:rsidRPr="00E25F3F" w:rsidRDefault="00ED5AA3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lick “Next</w:t>
      </w:r>
      <w:r w:rsidR="00975D6B" w:rsidRPr="00E25F3F">
        <w:rPr>
          <w:rFonts w:cstheme="minorHAnsi"/>
          <w:sz w:val="24"/>
          <w:szCs w:val="24"/>
        </w:rPr>
        <w:t>” to continue.</w:t>
      </w:r>
    </w:p>
    <w:p w14:paraId="50D8ABC7" w14:textId="19BF1A34" w:rsidR="00975D6B" w:rsidRPr="00E25F3F" w:rsidRDefault="00975D6B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10CE2E77" wp14:editId="4776203A">
            <wp:extent cx="2585782" cy="4616381"/>
            <wp:effectExtent l="0" t="0" r="5080" b="0"/>
            <wp:docPr id="52" name="Picture 5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88228" cy="4620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CFB28" w14:textId="53005B31" w:rsidR="00975D6B" w:rsidRPr="00E25F3F" w:rsidRDefault="00B742D4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Review your setting and click “Submit</w:t>
      </w:r>
      <w:r w:rsidR="00954DDA" w:rsidRPr="00E25F3F">
        <w:rPr>
          <w:rFonts w:cstheme="minorHAnsi"/>
          <w:sz w:val="24"/>
          <w:szCs w:val="24"/>
        </w:rPr>
        <w:t>.”</w:t>
      </w:r>
    </w:p>
    <w:p w14:paraId="208FE143" w14:textId="00C633EF" w:rsidR="00E431A2" w:rsidRPr="00E25F3F" w:rsidRDefault="00E431A2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6E37EBAD" wp14:editId="72173E84">
            <wp:extent cx="4802588" cy="3499028"/>
            <wp:effectExtent l="0" t="0" r="0" b="6350"/>
            <wp:docPr id="53" name="Picture 5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06221" cy="350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81B62" w14:textId="4FB75013" w:rsidR="00200A78" w:rsidRPr="00E25F3F" w:rsidRDefault="00D24457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If successful, click “Done</w:t>
      </w:r>
      <w:r w:rsidR="00954DDA" w:rsidRPr="00E25F3F">
        <w:rPr>
          <w:rFonts w:cstheme="minorHAnsi"/>
          <w:sz w:val="24"/>
          <w:szCs w:val="24"/>
        </w:rPr>
        <w:t>.</w:t>
      </w:r>
      <w:r w:rsidRPr="00E25F3F">
        <w:rPr>
          <w:rFonts w:cstheme="minorHAnsi"/>
          <w:sz w:val="24"/>
          <w:szCs w:val="24"/>
        </w:rPr>
        <w:t>”</w:t>
      </w:r>
    </w:p>
    <w:p w14:paraId="26868CDB" w14:textId="6F022770" w:rsidR="00D24457" w:rsidRPr="00E25F3F" w:rsidRDefault="00D24457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72F8B3FF" wp14:editId="53E7645D">
            <wp:extent cx="3318013" cy="3189367"/>
            <wp:effectExtent l="0" t="0" r="0" b="0"/>
            <wp:docPr id="54" name="Picture 5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, email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31637" cy="3202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FE3DB" w14:textId="4687CA9C" w:rsidR="00D24457" w:rsidRPr="00E25F3F" w:rsidRDefault="00B10329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This should put you back on the “Information governa</w:t>
      </w:r>
      <w:r w:rsidR="00954DDA" w:rsidRPr="00E25F3F">
        <w:rPr>
          <w:rFonts w:cstheme="minorHAnsi"/>
          <w:sz w:val="24"/>
          <w:szCs w:val="24"/>
        </w:rPr>
        <w:t>n</w:t>
      </w:r>
      <w:r w:rsidRPr="00E25F3F">
        <w:rPr>
          <w:rFonts w:cstheme="minorHAnsi"/>
          <w:sz w:val="24"/>
          <w:szCs w:val="24"/>
        </w:rPr>
        <w:t>ce” page</w:t>
      </w:r>
      <w:r w:rsidR="002B3905" w:rsidRPr="00E25F3F">
        <w:rPr>
          <w:rFonts w:cstheme="minorHAnsi"/>
          <w:sz w:val="24"/>
          <w:szCs w:val="24"/>
        </w:rPr>
        <w:t>. There will be an analysis run on the data.</w:t>
      </w:r>
    </w:p>
    <w:p w14:paraId="5C032F89" w14:textId="0CEBB60F" w:rsidR="002B3905" w:rsidRPr="00E25F3F" w:rsidRDefault="002B3905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50342C2F" wp14:editId="359AC105">
            <wp:extent cx="5152445" cy="993175"/>
            <wp:effectExtent l="0" t="0" r="0" b="0"/>
            <wp:docPr id="55" name="Picture 5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67501" cy="996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41DBD" w14:textId="371DC6C3" w:rsidR="002B3905" w:rsidRPr="00E25F3F" w:rsidRDefault="004A3D23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 xml:space="preserve">You can click </w:t>
      </w:r>
      <w:r w:rsidR="00477F6D" w:rsidRPr="00E25F3F">
        <w:rPr>
          <w:rFonts w:cstheme="minorHAnsi"/>
          <w:sz w:val="24"/>
          <w:szCs w:val="24"/>
        </w:rPr>
        <w:t xml:space="preserve">the “Refresh” option to see if the progress has </w:t>
      </w:r>
      <w:r w:rsidR="002724CE" w:rsidRPr="00E25F3F">
        <w:rPr>
          <w:rFonts w:cstheme="minorHAnsi"/>
          <w:sz w:val="24"/>
          <w:szCs w:val="24"/>
        </w:rPr>
        <w:t xml:space="preserve">been </w:t>
      </w:r>
      <w:r w:rsidR="00477F6D" w:rsidRPr="00E25F3F">
        <w:rPr>
          <w:rFonts w:cstheme="minorHAnsi"/>
          <w:sz w:val="24"/>
          <w:szCs w:val="24"/>
        </w:rPr>
        <w:t>completed.</w:t>
      </w:r>
      <w:r w:rsidR="00727687" w:rsidRPr="00E25F3F">
        <w:rPr>
          <w:rFonts w:cstheme="minorHAnsi"/>
          <w:sz w:val="24"/>
          <w:szCs w:val="24"/>
        </w:rPr>
        <w:t xml:space="preserve"> The le</w:t>
      </w:r>
      <w:r w:rsidR="002724CE" w:rsidRPr="00E25F3F">
        <w:rPr>
          <w:rFonts w:cstheme="minorHAnsi"/>
          <w:sz w:val="24"/>
          <w:szCs w:val="24"/>
        </w:rPr>
        <w:t>n</w:t>
      </w:r>
      <w:r w:rsidR="00727687" w:rsidRPr="00E25F3F">
        <w:rPr>
          <w:rFonts w:cstheme="minorHAnsi"/>
          <w:sz w:val="24"/>
          <w:szCs w:val="24"/>
        </w:rPr>
        <w:t>gth of time will depend on the file size and network traffic.</w:t>
      </w:r>
    </w:p>
    <w:p w14:paraId="6BF0D471" w14:textId="3C808B93" w:rsidR="00477F6D" w:rsidRPr="00E25F3F" w:rsidRDefault="00DF133C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Once the import is complete, click on “Import to Office 365.”</w:t>
      </w:r>
    </w:p>
    <w:p w14:paraId="04B8B190" w14:textId="142C2BD4" w:rsidR="00DF133C" w:rsidRPr="00E25F3F" w:rsidRDefault="00DF133C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1C1C72F1" wp14:editId="25DFC242">
            <wp:extent cx="5438020" cy="1196040"/>
            <wp:effectExtent l="0" t="0" r="0" b="4445"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56658" cy="120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A3349" w14:textId="04FE67BB" w:rsidR="00DF133C" w:rsidRPr="00E25F3F" w:rsidRDefault="00AB111E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 xml:space="preserve">In the popout </w:t>
      </w:r>
      <w:r w:rsidR="006C11F7" w:rsidRPr="00E25F3F">
        <w:rPr>
          <w:rFonts w:cstheme="minorHAnsi"/>
          <w:sz w:val="24"/>
          <w:szCs w:val="24"/>
        </w:rPr>
        <w:t>box, select “No, I want to import everything.” Then click “Next.”</w:t>
      </w:r>
    </w:p>
    <w:p w14:paraId="6A40A1A8" w14:textId="2EDE1667" w:rsidR="006C11F7" w:rsidRPr="00E25F3F" w:rsidRDefault="006C11F7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03D17E2A" wp14:editId="6771A222">
            <wp:extent cx="4850296" cy="2872164"/>
            <wp:effectExtent l="0" t="0" r="7620" b="4445"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59703" cy="287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E30FF" w14:textId="1C65CCA7" w:rsidR="006C11F7" w:rsidRPr="00E25F3F" w:rsidRDefault="00A4473A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Then click “Submit.”</w:t>
      </w:r>
    </w:p>
    <w:p w14:paraId="73C9CEB7" w14:textId="0868EAAE" w:rsidR="00A4473A" w:rsidRPr="00E25F3F" w:rsidRDefault="00A4473A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6F63184A" wp14:editId="0461BBBA">
            <wp:extent cx="3563211" cy="3649461"/>
            <wp:effectExtent l="0" t="0" r="0" b="8255"/>
            <wp:docPr id="58" name="Picture 5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72312" cy="365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FB7AE" w14:textId="4A6610F2" w:rsidR="00A4473A" w:rsidRPr="00E25F3F" w:rsidRDefault="008477C0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Then</w:t>
      </w:r>
      <w:r w:rsidR="00E52DF3" w:rsidRPr="00E25F3F">
        <w:rPr>
          <w:rFonts w:cstheme="minorHAnsi"/>
          <w:sz w:val="24"/>
          <w:szCs w:val="24"/>
        </w:rPr>
        <w:t>, click “Done.”</w:t>
      </w:r>
    </w:p>
    <w:p w14:paraId="7EB6A738" w14:textId="2DB8D370" w:rsidR="00E52DF3" w:rsidRPr="00E25F3F" w:rsidRDefault="00E52DF3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7DF6F5CF" wp14:editId="2115F8DF">
            <wp:extent cx="4047214" cy="2508630"/>
            <wp:effectExtent l="0" t="0" r="0" b="6350"/>
            <wp:docPr id="59" name="Picture 5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053694" cy="2512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435D2" w14:textId="0321DE56" w:rsidR="006B403E" w:rsidRDefault="00CC615F" w:rsidP="00157B77">
      <w:pPr>
        <w:pStyle w:val="ListParagraph"/>
        <w:numPr>
          <w:ilvl w:val="0"/>
          <w:numId w:val="2"/>
        </w:numPr>
        <w:spacing w:line="48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is process enables </w:t>
      </w:r>
      <w:r w:rsidRPr="00CC615F">
        <w:rPr>
          <w:rFonts w:cstheme="minorHAnsi"/>
          <w:sz w:val="24"/>
          <w:szCs w:val="24"/>
        </w:rPr>
        <w:t>RetentionHoldEnabled</w:t>
      </w:r>
      <w:r>
        <w:rPr>
          <w:rFonts w:cstheme="minorHAnsi"/>
          <w:sz w:val="24"/>
          <w:szCs w:val="24"/>
        </w:rPr>
        <w:t xml:space="preserve"> on mailboxes</w:t>
      </w:r>
      <w:r w:rsidR="00B74908">
        <w:rPr>
          <w:rFonts w:cstheme="minorHAnsi"/>
          <w:sz w:val="24"/>
          <w:szCs w:val="24"/>
        </w:rPr>
        <w:t>, and this needs to be turned back off.</w:t>
      </w:r>
    </w:p>
    <w:p w14:paraId="455B353A" w14:textId="52FB2FF3" w:rsidR="00B74908" w:rsidRDefault="0026481B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 c</w:t>
      </w:r>
      <w:r w:rsidR="00AF4FDB">
        <w:rPr>
          <w:rFonts w:cstheme="minorHAnsi"/>
          <w:sz w:val="24"/>
          <w:szCs w:val="24"/>
        </w:rPr>
        <w:t>heck the Retention hold stat</w:t>
      </w:r>
      <w:r w:rsidR="00980982">
        <w:rPr>
          <w:rFonts w:cstheme="minorHAnsi"/>
          <w:sz w:val="24"/>
          <w:szCs w:val="24"/>
        </w:rPr>
        <w:t>us</w:t>
      </w:r>
    </w:p>
    <w:p w14:paraId="7927E805" w14:textId="7701341D" w:rsidR="0026481B" w:rsidRDefault="0026481B" w:rsidP="00157B77">
      <w:pPr>
        <w:pStyle w:val="ListParagraph"/>
        <w:numPr>
          <w:ilvl w:val="2"/>
          <w:numId w:val="2"/>
        </w:numPr>
        <w:spacing w:line="480" w:lineRule="auto"/>
        <w:ind w:left="2160"/>
        <w:rPr>
          <w:rFonts w:cstheme="minorHAnsi"/>
          <w:sz w:val="24"/>
          <w:szCs w:val="24"/>
        </w:rPr>
      </w:pPr>
      <w:r w:rsidRPr="0026481B">
        <w:rPr>
          <w:rFonts w:cstheme="minorHAnsi"/>
          <w:sz w:val="24"/>
          <w:szCs w:val="24"/>
        </w:rPr>
        <w:t xml:space="preserve">Get-Mailbox </w:t>
      </w:r>
      <w:r>
        <w:rPr>
          <w:rFonts w:cstheme="minorHAnsi"/>
          <w:sz w:val="24"/>
          <w:szCs w:val="24"/>
        </w:rPr>
        <w:t>&lt;</w:t>
      </w:r>
      <w:r w:rsidR="0027586D" w:rsidRPr="0027586D">
        <w:rPr>
          <w:rFonts w:cstheme="minorHAnsi"/>
          <w:sz w:val="24"/>
          <w:szCs w:val="24"/>
        </w:rPr>
        <w:t>UserPrincipalName</w:t>
      </w:r>
      <w:r w:rsidR="0027586D">
        <w:rPr>
          <w:rFonts w:cstheme="minorHAnsi"/>
          <w:sz w:val="24"/>
          <w:szCs w:val="24"/>
        </w:rPr>
        <w:t xml:space="preserve">&gt; | </w:t>
      </w:r>
      <w:r w:rsidRPr="0026481B">
        <w:rPr>
          <w:rFonts w:cstheme="minorHAnsi"/>
          <w:sz w:val="24"/>
          <w:szCs w:val="24"/>
        </w:rPr>
        <w:t>fl *reten*</w:t>
      </w:r>
    </w:p>
    <w:p w14:paraId="05522199" w14:textId="04393B8B" w:rsidR="0026481B" w:rsidRDefault="0026481B" w:rsidP="00157B77">
      <w:pPr>
        <w:pStyle w:val="ListParagraph"/>
        <w:numPr>
          <w:ilvl w:val="1"/>
          <w:numId w:val="2"/>
        </w:numPr>
        <w:spacing w:line="480" w:lineRule="auto"/>
        <w:ind w:left="144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To disable</w:t>
      </w:r>
    </w:p>
    <w:p w14:paraId="22ADF27A" w14:textId="3779B531" w:rsidR="0027586D" w:rsidRPr="00E25F3F" w:rsidRDefault="0027586D" w:rsidP="00157B77">
      <w:pPr>
        <w:pStyle w:val="ListParagraph"/>
        <w:numPr>
          <w:ilvl w:val="2"/>
          <w:numId w:val="2"/>
        </w:numPr>
        <w:spacing w:line="480" w:lineRule="auto"/>
        <w:ind w:left="2160"/>
        <w:rPr>
          <w:rFonts w:cstheme="minorHAnsi"/>
          <w:sz w:val="24"/>
          <w:szCs w:val="24"/>
        </w:rPr>
      </w:pPr>
      <w:r w:rsidRPr="0027586D">
        <w:rPr>
          <w:rFonts w:cstheme="minorHAnsi"/>
          <w:sz w:val="24"/>
          <w:szCs w:val="24"/>
        </w:rPr>
        <w:t xml:space="preserve">Set-Mailbox </w:t>
      </w:r>
      <w:r>
        <w:rPr>
          <w:rFonts w:cstheme="minorHAnsi"/>
          <w:sz w:val="24"/>
          <w:szCs w:val="24"/>
        </w:rPr>
        <w:t>&lt;</w:t>
      </w:r>
      <w:r w:rsidRPr="0027586D">
        <w:rPr>
          <w:rFonts w:cstheme="minorHAnsi"/>
          <w:sz w:val="24"/>
          <w:szCs w:val="24"/>
        </w:rPr>
        <w:t>UserPrincipalName</w:t>
      </w:r>
      <w:r>
        <w:rPr>
          <w:rFonts w:cstheme="minorHAnsi"/>
          <w:sz w:val="24"/>
          <w:szCs w:val="24"/>
        </w:rPr>
        <w:t xml:space="preserve">&gt; </w:t>
      </w:r>
      <w:r w:rsidRPr="0027586D">
        <w:rPr>
          <w:rFonts w:cstheme="minorHAnsi"/>
          <w:sz w:val="24"/>
          <w:szCs w:val="24"/>
        </w:rPr>
        <w:t>-RetentionHoldEnabled $false</w:t>
      </w:r>
    </w:p>
    <w:sectPr w:rsidR="0027586D" w:rsidRPr="00E25F3F" w:rsidSect="0011612A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76D4"/>
    <w:multiLevelType w:val="hybridMultilevel"/>
    <w:tmpl w:val="3B3A84D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E590B"/>
    <w:multiLevelType w:val="hybridMultilevel"/>
    <w:tmpl w:val="7056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6F1463"/>
    <w:multiLevelType w:val="hybridMultilevel"/>
    <w:tmpl w:val="26282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821DC2"/>
    <w:multiLevelType w:val="hybridMultilevel"/>
    <w:tmpl w:val="AC1E8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405D8C"/>
    <w:multiLevelType w:val="hybridMultilevel"/>
    <w:tmpl w:val="75745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222140"/>
    <w:multiLevelType w:val="hybridMultilevel"/>
    <w:tmpl w:val="5B80D4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AD341F9"/>
    <w:multiLevelType w:val="hybridMultilevel"/>
    <w:tmpl w:val="1BD884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D1D1BB7"/>
    <w:multiLevelType w:val="hybridMultilevel"/>
    <w:tmpl w:val="262828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4"/>
  </w:num>
  <w:num w:numId="5">
    <w:abstractNumId w:val="0"/>
  </w:num>
  <w:num w:numId="6">
    <w:abstractNumId w:val="7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zG1MDUxMTEys7RQ0lEKTi0uzszPAykwqwUAvLTf8ywAAAA="/>
  </w:docVars>
  <w:rsids>
    <w:rsidRoot w:val="0011612A"/>
    <w:rsid w:val="000123FB"/>
    <w:rsid w:val="0003525B"/>
    <w:rsid w:val="00045EE8"/>
    <w:rsid w:val="00047F58"/>
    <w:rsid w:val="00047FB8"/>
    <w:rsid w:val="000534A2"/>
    <w:rsid w:val="00082450"/>
    <w:rsid w:val="00083EA6"/>
    <w:rsid w:val="000D36EB"/>
    <w:rsid w:val="000D4CF3"/>
    <w:rsid w:val="000E4295"/>
    <w:rsid w:val="000E5634"/>
    <w:rsid w:val="0011394A"/>
    <w:rsid w:val="00113FBD"/>
    <w:rsid w:val="0011612A"/>
    <w:rsid w:val="00117694"/>
    <w:rsid w:val="00117DAB"/>
    <w:rsid w:val="00120954"/>
    <w:rsid w:val="001243E4"/>
    <w:rsid w:val="00133879"/>
    <w:rsid w:val="0015152D"/>
    <w:rsid w:val="00157B77"/>
    <w:rsid w:val="00174233"/>
    <w:rsid w:val="0018114D"/>
    <w:rsid w:val="0019165C"/>
    <w:rsid w:val="001A04A6"/>
    <w:rsid w:val="001A5BC0"/>
    <w:rsid w:val="001C08A8"/>
    <w:rsid w:val="001D29AA"/>
    <w:rsid w:val="001D2B59"/>
    <w:rsid w:val="001D421D"/>
    <w:rsid w:val="001D5E5B"/>
    <w:rsid w:val="001E12AA"/>
    <w:rsid w:val="001E31F1"/>
    <w:rsid w:val="001F21FC"/>
    <w:rsid w:val="00200A78"/>
    <w:rsid w:val="00203259"/>
    <w:rsid w:val="00220A39"/>
    <w:rsid w:val="0022699B"/>
    <w:rsid w:val="00226D71"/>
    <w:rsid w:val="002403EC"/>
    <w:rsid w:val="002433DC"/>
    <w:rsid w:val="002447CC"/>
    <w:rsid w:val="00253F3D"/>
    <w:rsid w:val="0026481B"/>
    <w:rsid w:val="00271F5D"/>
    <w:rsid w:val="002724CE"/>
    <w:rsid w:val="0027586D"/>
    <w:rsid w:val="002A4254"/>
    <w:rsid w:val="002B3905"/>
    <w:rsid w:val="002B72D6"/>
    <w:rsid w:val="002C13B7"/>
    <w:rsid w:val="002C28AF"/>
    <w:rsid w:val="002C4061"/>
    <w:rsid w:val="002D18B2"/>
    <w:rsid w:val="002E0A3B"/>
    <w:rsid w:val="002E5B5F"/>
    <w:rsid w:val="002E6F41"/>
    <w:rsid w:val="002F0B0A"/>
    <w:rsid w:val="002F7A93"/>
    <w:rsid w:val="003109B5"/>
    <w:rsid w:val="003161CB"/>
    <w:rsid w:val="00326B1A"/>
    <w:rsid w:val="00332809"/>
    <w:rsid w:val="00336BD4"/>
    <w:rsid w:val="003505BF"/>
    <w:rsid w:val="003627C0"/>
    <w:rsid w:val="003721EF"/>
    <w:rsid w:val="00384A3A"/>
    <w:rsid w:val="0039391A"/>
    <w:rsid w:val="003C307D"/>
    <w:rsid w:val="003E1F55"/>
    <w:rsid w:val="003E202F"/>
    <w:rsid w:val="003E6D63"/>
    <w:rsid w:val="003F38A6"/>
    <w:rsid w:val="003F4085"/>
    <w:rsid w:val="003F6F77"/>
    <w:rsid w:val="00410817"/>
    <w:rsid w:val="00412D42"/>
    <w:rsid w:val="00427C53"/>
    <w:rsid w:val="00433C48"/>
    <w:rsid w:val="004358E2"/>
    <w:rsid w:val="00452608"/>
    <w:rsid w:val="00467308"/>
    <w:rsid w:val="00467E30"/>
    <w:rsid w:val="004710BA"/>
    <w:rsid w:val="0047451B"/>
    <w:rsid w:val="00477F6D"/>
    <w:rsid w:val="00482E94"/>
    <w:rsid w:val="0048703E"/>
    <w:rsid w:val="004A17BF"/>
    <w:rsid w:val="004A2245"/>
    <w:rsid w:val="004A24AD"/>
    <w:rsid w:val="004A3D23"/>
    <w:rsid w:val="004A40CC"/>
    <w:rsid w:val="004B4052"/>
    <w:rsid w:val="004B48E2"/>
    <w:rsid w:val="004C3E40"/>
    <w:rsid w:val="004D7D56"/>
    <w:rsid w:val="00524EEB"/>
    <w:rsid w:val="00533F55"/>
    <w:rsid w:val="0053617B"/>
    <w:rsid w:val="00542914"/>
    <w:rsid w:val="00584231"/>
    <w:rsid w:val="00585E17"/>
    <w:rsid w:val="005A12C0"/>
    <w:rsid w:val="005C0F47"/>
    <w:rsid w:val="005D7CA6"/>
    <w:rsid w:val="005E1FB6"/>
    <w:rsid w:val="005E76F7"/>
    <w:rsid w:val="005E7A53"/>
    <w:rsid w:val="005F1BA5"/>
    <w:rsid w:val="005F1EA2"/>
    <w:rsid w:val="00600E88"/>
    <w:rsid w:val="0060555A"/>
    <w:rsid w:val="006178EC"/>
    <w:rsid w:val="00632EC9"/>
    <w:rsid w:val="0063348D"/>
    <w:rsid w:val="00634F9E"/>
    <w:rsid w:val="006350A0"/>
    <w:rsid w:val="00635AB1"/>
    <w:rsid w:val="00651E35"/>
    <w:rsid w:val="006B3D07"/>
    <w:rsid w:val="006B3EEC"/>
    <w:rsid w:val="006B403E"/>
    <w:rsid w:val="006C11F7"/>
    <w:rsid w:val="006C7074"/>
    <w:rsid w:val="006E225F"/>
    <w:rsid w:val="006F4E26"/>
    <w:rsid w:val="00701CAC"/>
    <w:rsid w:val="00710FFA"/>
    <w:rsid w:val="00714EC2"/>
    <w:rsid w:val="0072497B"/>
    <w:rsid w:val="00727687"/>
    <w:rsid w:val="0073765C"/>
    <w:rsid w:val="00753BB4"/>
    <w:rsid w:val="00764567"/>
    <w:rsid w:val="00765EB8"/>
    <w:rsid w:val="00767879"/>
    <w:rsid w:val="007826A6"/>
    <w:rsid w:val="0078740A"/>
    <w:rsid w:val="007A255C"/>
    <w:rsid w:val="007A4C77"/>
    <w:rsid w:val="007B6A8C"/>
    <w:rsid w:val="007D7496"/>
    <w:rsid w:val="007E05FF"/>
    <w:rsid w:val="007E119C"/>
    <w:rsid w:val="007E5290"/>
    <w:rsid w:val="007F1079"/>
    <w:rsid w:val="007F5CC6"/>
    <w:rsid w:val="007F7A66"/>
    <w:rsid w:val="00802DBD"/>
    <w:rsid w:val="00806935"/>
    <w:rsid w:val="00823B9C"/>
    <w:rsid w:val="00833788"/>
    <w:rsid w:val="00833C5F"/>
    <w:rsid w:val="008459F4"/>
    <w:rsid w:val="008477C0"/>
    <w:rsid w:val="00850BFF"/>
    <w:rsid w:val="00851A08"/>
    <w:rsid w:val="00852581"/>
    <w:rsid w:val="008802D1"/>
    <w:rsid w:val="008A2143"/>
    <w:rsid w:val="008A25C8"/>
    <w:rsid w:val="008A2704"/>
    <w:rsid w:val="008B164E"/>
    <w:rsid w:val="008B19B0"/>
    <w:rsid w:val="008B2E8D"/>
    <w:rsid w:val="008B767B"/>
    <w:rsid w:val="008E0FD6"/>
    <w:rsid w:val="008F1A23"/>
    <w:rsid w:val="0090620F"/>
    <w:rsid w:val="009422B1"/>
    <w:rsid w:val="00944740"/>
    <w:rsid w:val="00954DDA"/>
    <w:rsid w:val="00962A44"/>
    <w:rsid w:val="009636E8"/>
    <w:rsid w:val="0096621C"/>
    <w:rsid w:val="00971E74"/>
    <w:rsid w:val="00975D6B"/>
    <w:rsid w:val="00980982"/>
    <w:rsid w:val="009846D1"/>
    <w:rsid w:val="00986F2D"/>
    <w:rsid w:val="009909B2"/>
    <w:rsid w:val="00993F0C"/>
    <w:rsid w:val="009962FA"/>
    <w:rsid w:val="009977C8"/>
    <w:rsid w:val="009A7918"/>
    <w:rsid w:val="009B34F4"/>
    <w:rsid w:val="009C5A4D"/>
    <w:rsid w:val="009C61A8"/>
    <w:rsid w:val="009C6907"/>
    <w:rsid w:val="009F0B3E"/>
    <w:rsid w:val="00A1572B"/>
    <w:rsid w:val="00A16C68"/>
    <w:rsid w:val="00A3148A"/>
    <w:rsid w:val="00A36F71"/>
    <w:rsid w:val="00A4473A"/>
    <w:rsid w:val="00A51854"/>
    <w:rsid w:val="00A66443"/>
    <w:rsid w:val="00A66D6A"/>
    <w:rsid w:val="00A71549"/>
    <w:rsid w:val="00A75DE2"/>
    <w:rsid w:val="00A824F7"/>
    <w:rsid w:val="00A86BA9"/>
    <w:rsid w:val="00A91558"/>
    <w:rsid w:val="00AA685E"/>
    <w:rsid w:val="00AB111E"/>
    <w:rsid w:val="00AC5009"/>
    <w:rsid w:val="00AE0D31"/>
    <w:rsid w:val="00AF4FDB"/>
    <w:rsid w:val="00B00842"/>
    <w:rsid w:val="00B10329"/>
    <w:rsid w:val="00B12061"/>
    <w:rsid w:val="00B308A4"/>
    <w:rsid w:val="00B34990"/>
    <w:rsid w:val="00B42266"/>
    <w:rsid w:val="00B474C2"/>
    <w:rsid w:val="00B7296C"/>
    <w:rsid w:val="00B742D4"/>
    <w:rsid w:val="00B74908"/>
    <w:rsid w:val="00B758A2"/>
    <w:rsid w:val="00B76E56"/>
    <w:rsid w:val="00B843B0"/>
    <w:rsid w:val="00B91C0E"/>
    <w:rsid w:val="00BA1F57"/>
    <w:rsid w:val="00BB05E3"/>
    <w:rsid w:val="00BB1542"/>
    <w:rsid w:val="00BB3E88"/>
    <w:rsid w:val="00BB534B"/>
    <w:rsid w:val="00BD50FD"/>
    <w:rsid w:val="00BD67E0"/>
    <w:rsid w:val="00BE21E3"/>
    <w:rsid w:val="00BE4BEA"/>
    <w:rsid w:val="00BE7D8B"/>
    <w:rsid w:val="00BF1266"/>
    <w:rsid w:val="00BF6C2D"/>
    <w:rsid w:val="00C07009"/>
    <w:rsid w:val="00C07335"/>
    <w:rsid w:val="00C07984"/>
    <w:rsid w:val="00C10417"/>
    <w:rsid w:val="00C12EB4"/>
    <w:rsid w:val="00C208C7"/>
    <w:rsid w:val="00C23299"/>
    <w:rsid w:val="00C265B1"/>
    <w:rsid w:val="00C26C48"/>
    <w:rsid w:val="00C33959"/>
    <w:rsid w:val="00C36276"/>
    <w:rsid w:val="00C5078B"/>
    <w:rsid w:val="00C50BD0"/>
    <w:rsid w:val="00C5301C"/>
    <w:rsid w:val="00C53B47"/>
    <w:rsid w:val="00C54F2F"/>
    <w:rsid w:val="00C6711C"/>
    <w:rsid w:val="00C96BAE"/>
    <w:rsid w:val="00CA140A"/>
    <w:rsid w:val="00CA3F1F"/>
    <w:rsid w:val="00CB215D"/>
    <w:rsid w:val="00CB331F"/>
    <w:rsid w:val="00CB4BB6"/>
    <w:rsid w:val="00CC615F"/>
    <w:rsid w:val="00CF0799"/>
    <w:rsid w:val="00D013E6"/>
    <w:rsid w:val="00D14427"/>
    <w:rsid w:val="00D15D13"/>
    <w:rsid w:val="00D15DB1"/>
    <w:rsid w:val="00D20192"/>
    <w:rsid w:val="00D23072"/>
    <w:rsid w:val="00D24457"/>
    <w:rsid w:val="00D264EB"/>
    <w:rsid w:val="00D3672D"/>
    <w:rsid w:val="00D37994"/>
    <w:rsid w:val="00D457B5"/>
    <w:rsid w:val="00D50C0C"/>
    <w:rsid w:val="00D50F64"/>
    <w:rsid w:val="00D57FBD"/>
    <w:rsid w:val="00D604E6"/>
    <w:rsid w:val="00D67ECB"/>
    <w:rsid w:val="00D71446"/>
    <w:rsid w:val="00D8037D"/>
    <w:rsid w:val="00D861CE"/>
    <w:rsid w:val="00D97B3B"/>
    <w:rsid w:val="00DA21CD"/>
    <w:rsid w:val="00DA2A3F"/>
    <w:rsid w:val="00DA5248"/>
    <w:rsid w:val="00DA60A5"/>
    <w:rsid w:val="00DA656A"/>
    <w:rsid w:val="00DD04A3"/>
    <w:rsid w:val="00DE0335"/>
    <w:rsid w:val="00DF133C"/>
    <w:rsid w:val="00DF2C63"/>
    <w:rsid w:val="00DF5D44"/>
    <w:rsid w:val="00E24A5A"/>
    <w:rsid w:val="00E25F3F"/>
    <w:rsid w:val="00E26F1A"/>
    <w:rsid w:val="00E303CD"/>
    <w:rsid w:val="00E3073D"/>
    <w:rsid w:val="00E32B73"/>
    <w:rsid w:val="00E4257A"/>
    <w:rsid w:val="00E431A2"/>
    <w:rsid w:val="00E52DF3"/>
    <w:rsid w:val="00E54142"/>
    <w:rsid w:val="00E61F8D"/>
    <w:rsid w:val="00E77A1F"/>
    <w:rsid w:val="00E805EE"/>
    <w:rsid w:val="00E84903"/>
    <w:rsid w:val="00E96BB9"/>
    <w:rsid w:val="00E97769"/>
    <w:rsid w:val="00EB4CF9"/>
    <w:rsid w:val="00EC38AF"/>
    <w:rsid w:val="00EC6B7B"/>
    <w:rsid w:val="00EC7B15"/>
    <w:rsid w:val="00EC7C6E"/>
    <w:rsid w:val="00ED0A30"/>
    <w:rsid w:val="00ED5AA3"/>
    <w:rsid w:val="00EF02E7"/>
    <w:rsid w:val="00F00DD4"/>
    <w:rsid w:val="00F04F6B"/>
    <w:rsid w:val="00F06A33"/>
    <w:rsid w:val="00F1479C"/>
    <w:rsid w:val="00F221EE"/>
    <w:rsid w:val="00F246C8"/>
    <w:rsid w:val="00F2768B"/>
    <w:rsid w:val="00F31273"/>
    <w:rsid w:val="00F31C7E"/>
    <w:rsid w:val="00F32981"/>
    <w:rsid w:val="00F356DE"/>
    <w:rsid w:val="00F758A6"/>
    <w:rsid w:val="00F81256"/>
    <w:rsid w:val="00F814AC"/>
    <w:rsid w:val="00F8180D"/>
    <w:rsid w:val="00F81A1B"/>
    <w:rsid w:val="00F955B3"/>
    <w:rsid w:val="00FA263B"/>
    <w:rsid w:val="00FA5EC4"/>
    <w:rsid w:val="00FB3DC3"/>
    <w:rsid w:val="00FB6DFF"/>
    <w:rsid w:val="00FE10E7"/>
    <w:rsid w:val="00FE1F8A"/>
    <w:rsid w:val="00FE4F4B"/>
    <w:rsid w:val="00FF1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EA700"/>
  <w15:chartTrackingRefBased/>
  <w15:docId w15:val="{431B8B3E-EE0F-4693-A9EE-EEDBE2022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38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5A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5A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ompliance.microsoft.com/homepage" TargetMode="External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5.png"/><Relationship Id="rId19" Type="http://schemas.openxmlformats.org/officeDocument/2006/relationships/hyperlink" Target="https://*" TargetMode="External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616EB-7D63-4FF2-9717-A4C5A520A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12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ina, Raymund</dc:creator>
  <cp:keywords/>
  <dc:description/>
  <cp:lastModifiedBy>Mathews, Justine</cp:lastModifiedBy>
  <cp:revision>34</cp:revision>
  <dcterms:created xsi:type="dcterms:W3CDTF">2021-12-08T19:06:00Z</dcterms:created>
  <dcterms:modified xsi:type="dcterms:W3CDTF">2021-12-16T16:24:00Z</dcterms:modified>
</cp:coreProperties>
</file>